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yssa brenn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ys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enn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5 Elm Street, Prospect Heights, IL, USA Prospect Heights, IL, USA 6007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ab7885@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78509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enz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d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3/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i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0/201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